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675D" w:rsidRPr="00DF2569" w:rsidRDefault="0079113C" w:rsidP="00810923">
      <w:pPr>
        <w:pBdr>
          <w:top w:val="single" w:sz="8" w:space="2" w:color="000000"/>
        </w:pBd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column">
                  <wp:posOffset>3933825</wp:posOffset>
                </wp:positionH>
                <wp:positionV relativeFrom="paragraph">
                  <wp:posOffset>247650</wp:posOffset>
                </wp:positionV>
                <wp:extent cx="2332673" cy="1561462"/>
                <wp:effectExtent l="0" t="0" r="0" b="0"/>
                <wp:wrapSquare wrapText="bothSides" distT="0" distB="0" distL="114300" distR="11430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64900" y="3194213"/>
                          <a:ext cx="2362200" cy="1171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accent2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B9675D" w:rsidRDefault="00B9675D">
                            <w:pPr>
                              <w:spacing w:line="240" w:lineRule="auto"/>
                              <w:textDirection w:val="btLr"/>
                            </w:pPr>
                          </w:p>
                          <w:p w:rsidR="00B9675D" w:rsidRDefault="0079113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 xml:space="preserve">Name: </w:t>
                            </w:r>
                            <w:r w:rsidR="00C46389">
                              <w:rPr>
                                <w:b/>
                                <w:color w:val="000000"/>
                              </w:rPr>
                              <w:t>Vishnu Mohan</w:t>
                            </w:r>
                          </w:p>
                          <w:p w:rsidR="00B9675D" w:rsidRDefault="0079113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Roll No:</w:t>
                            </w:r>
                            <w:r w:rsidR="00C46389">
                              <w:rPr>
                                <w:b/>
                                <w:color w:val="000000"/>
                              </w:rPr>
                              <w:t xml:space="preserve"> 51</w:t>
                            </w:r>
                          </w:p>
                          <w:p w:rsidR="00B9675D" w:rsidRDefault="0079113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Batch:</w:t>
                            </w:r>
                            <w:r w:rsidR="00C46389">
                              <w:rPr>
                                <w:b/>
                                <w:color w:val="000000"/>
                              </w:rPr>
                              <w:t xml:space="preserve"> RMCA B</w:t>
                            </w:r>
                          </w:p>
                          <w:p w:rsidR="00B9675D" w:rsidRDefault="0079113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Date:</w:t>
                            </w:r>
                            <w:r w:rsidR="00972084">
                              <w:rPr>
                                <w:b/>
                                <w:color w:val="000000"/>
                              </w:rPr>
                              <w:t xml:space="preserve"> 07-11</w:t>
                            </w:r>
                            <w:r w:rsidR="00C46389">
                              <w:rPr>
                                <w:b/>
                                <w:color w:val="000000"/>
                              </w:rPr>
                              <w:t>-2022</w:t>
                            </w:r>
                          </w:p>
                          <w:p w:rsidR="00B9675D" w:rsidRDefault="00B9675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309.75pt;margin-top:19.5pt;width:183.7pt;height:122.9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" fillcolor="white [3201]" strokecolor="#c0504d [3205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B9675D" w:rsidRDefault="00B9675D">
                      <w:pPr>
                        <w:spacing w:line="240" w:lineRule="auto"/>
                        <w:textDirection w:val="btLr"/>
                      </w:pPr>
                    </w:p>
                    <w:p w:rsidR="00B9675D" w:rsidRDefault="0079113C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 xml:space="preserve">Name: </w:t>
                      </w:r>
                      <w:r w:rsidR="00C46389">
                        <w:rPr>
                          <w:b/>
                          <w:color w:val="000000"/>
                        </w:rPr>
                        <w:t>Vishnu Mohan</w:t>
                      </w:r>
                    </w:p>
                    <w:p w:rsidR="00B9675D" w:rsidRDefault="0079113C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Roll No:</w:t>
                      </w:r>
                      <w:r w:rsidR="00C46389">
                        <w:rPr>
                          <w:b/>
                          <w:color w:val="000000"/>
                        </w:rPr>
                        <w:t xml:space="preserve"> 51</w:t>
                      </w:r>
                    </w:p>
                    <w:p w:rsidR="00B9675D" w:rsidRDefault="0079113C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Batch:</w:t>
                      </w:r>
                      <w:r w:rsidR="00C46389">
                        <w:rPr>
                          <w:b/>
                          <w:color w:val="000000"/>
                        </w:rPr>
                        <w:t xml:space="preserve"> RMCA B</w:t>
                      </w:r>
                    </w:p>
                    <w:p w:rsidR="00B9675D" w:rsidRDefault="0079113C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Date:</w:t>
                      </w:r>
                      <w:r w:rsidR="00972084">
                        <w:rPr>
                          <w:b/>
                          <w:color w:val="000000"/>
                        </w:rPr>
                        <w:t xml:space="preserve"> 07-11</w:t>
                      </w:r>
                      <w:r w:rsidR="00C46389">
                        <w:rPr>
                          <w:b/>
                          <w:color w:val="000000"/>
                        </w:rPr>
                        <w:t>-2022</w:t>
                      </w:r>
                    </w:p>
                    <w:p w:rsidR="00B9675D" w:rsidRDefault="00B9675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Experiment No.: 1</w:t>
      </w:r>
    </w:p>
    <w:p w:rsidR="00B31D60" w:rsidRPr="00DF2569" w:rsidRDefault="00B31D60" w:rsidP="00810923">
      <w:pPr>
        <w:pBdr>
          <w:top w:val="single" w:sz="8" w:space="2" w:color="000000"/>
        </w:pBdr>
        <w:rPr>
          <w:rFonts w:ascii="Times New Roman" w:hAnsi="Times New Roman" w:cs="Times New Roman"/>
        </w:rPr>
      </w:pPr>
    </w:p>
    <w:p w:rsidR="00B9675D" w:rsidRPr="00DF2569" w:rsidRDefault="0079113C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im</w:t>
      </w:r>
    </w:p>
    <w:p w:rsidR="00B31D60" w:rsidRPr="00DF2569" w:rsidRDefault="00810923" w:rsidP="00F06BCE">
      <w:pPr>
        <w:pStyle w:val="NormalWeb"/>
        <w:shd w:val="clear" w:color="auto" w:fill="FFFFFF"/>
        <w:spacing w:before="120" w:beforeAutospacing="0" w:after="90" w:afterAutospacing="0"/>
        <w:rPr>
          <w:color w:val="212121"/>
        </w:rPr>
      </w:pPr>
      <w:r w:rsidRPr="00DF2569">
        <w:rPr>
          <w:color w:val="212121"/>
        </w:rPr>
        <w:t xml:space="preserve">To implement </w:t>
      </w:r>
      <w:proofErr w:type="spellStart"/>
      <w:r w:rsidR="00972084">
        <w:rPr>
          <w:color w:val="212121"/>
        </w:rPr>
        <w:t>Kmeans</w:t>
      </w:r>
      <w:proofErr w:type="spellEnd"/>
      <w:r w:rsidR="00972084">
        <w:rPr>
          <w:color w:val="212121"/>
        </w:rPr>
        <w:t xml:space="preserve"> Algorithm</w:t>
      </w:r>
    </w:p>
    <w:p w:rsidR="00B9675D" w:rsidRPr="00DF2569" w:rsidRDefault="00810923" w:rsidP="00810923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bookmarkStart w:id="0" w:name="_gjdgxs" w:colFirst="0" w:colLast="0"/>
      <w:bookmarkEnd w:id="0"/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Program and Output</w:t>
      </w:r>
    </w:p>
    <w:p w:rsidR="00972084" w:rsidRPr="00972084" w:rsidRDefault="00972084" w:rsidP="009720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972084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import</w:t>
      </w: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seaborn</w:t>
      </w:r>
      <w:proofErr w:type="spellEnd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r w:rsidRPr="00972084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as</w:t>
      </w: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sns</w:t>
      </w:r>
      <w:proofErr w:type="spellEnd"/>
    </w:p>
    <w:p w:rsidR="00972084" w:rsidRPr="00972084" w:rsidRDefault="00972084" w:rsidP="009720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972084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from</w:t>
      </w: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proofErr w:type="gram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sklearn.datasets</w:t>
      </w:r>
      <w:proofErr w:type="spellEnd"/>
      <w:proofErr w:type="gramEnd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r w:rsidRPr="00972084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import</w:t>
      </w: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make_blobs</w:t>
      </w:r>
      <w:proofErr w:type="spellEnd"/>
    </w:p>
    <w:p w:rsidR="00972084" w:rsidRPr="00972084" w:rsidRDefault="00972084" w:rsidP="009720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972084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import</w:t>
      </w: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proofErr w:type="gram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matplotlib.pyplot</w:t>
      </w:r>
      <w:proofErr w:type="spellEnd"/>
      <w:proofErr w:type="gramEnd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r w:rsidRPr="00972084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as</w:t>
      </w: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plt</w:t>
      </w:r>
      <w:proofErr w:type="spellEnd"/>
    </w:p>
    <w:p w:rsidR="00972084" w:rsidRPr="00972084" w:rsidRDefault="00972084" w:rsidP="009720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972084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from</w:t>
      </w: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proofErr w:type="gram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sklearn.preprocessing</w:t>
      </w:r>
      <w:proofErr w:type="spellEnd"/>
      <w:proofErr w:type="gramEnd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r w:rsidRPr="00972084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import</w:t>
      </w: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StandardScaler</w:t>
      </w:r>
      <w:proofErr w:type="spellEnd"/>
    </w:p>
    <w:p w:rsidR="00972084" w:rsidRPr="00972084" w:rsidRDefault="00972084" w:rsidP="009720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centers = </w:t>
      </w:r>
      <w:r w:rsidRPr="00972084">
        <w:rPr>
          <w:rFonts w:ascii="Courier New" w:eastAsia="Times New Roman" w:hAnsi="Courier New" w:cs="Courier New"/>
          <w:color w:val="09885A"/>
          <w:sz w:val="21"/>
          <w:szCs w:val="21"/>
          <w:lang w:val="en-US" w:eastAsia="en-US" w:bidi="ar-SA"/>
        </w:rPr>
        <w:t>5</w:t>
      </w:r>
    </w:p>
    <w:p w:rsidR="00972084" w:rsidRPr="00972084" w:rsidRDefault="00972084" w:rsidP="009720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X_train, true_labels = make_</w:t>
      </w:r>
      <w:proofErr w:type="gram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blobs(</w:t>
      </w:r>
      <w:proofErr w:type="gramEnd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n_samples=</w:t>
      </w:r>
      <w:r w:rsidRPr="00972084">
        <w:rPr>
          <w:rFonts w:ascii="Courier New" w:eastAsia="Times New Roman" w:hAnsi="Courier New" w:cs="Courier New"/>
          <w:color w:val="09885A"/>
          <w:sz w:val="21"/>
          <w:szCs w:val="21"/>
          <w:lang w:val="en-US" w:eastAsia="en-US" w:bidi="ar-SA"/>
        </w:rPr>
        <w:t>100</w:t>
      </w: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, centers=centers, random_state=</w:t>
      </w:r>
      <w:r w:rsidRPr="00972084">
        <w:rPr>
          <w:rFonts w:ascii="Courier New" w:eastAsia="Times New Roman" w:hAnsi="Courier New" w:cs="Courier New"/>
          <w:color w:val="09885A"/>
          <w:sz w:val="21"/>
          <w:szCs w:val="21"/>
          <w:lang w:val="en-US" w:eastAsia="en-US" w:bidi="ar-SA"/>
        </w:rPr>
        <w:t>42</w:t>
      </w: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)</w:t>
      </w:r>
    </w:p>
    <w:p w:rsidR="00972084" w:rsidRPr="00972084" w:rsidRDefault="00972084" w:rsidP="009720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proofErr w:type="spell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X_train</w:t>
      </w:r>
      <w:proofErr w:type="spellEnd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= </w:t>
      </w:r>
      <w:proofErr w:type="spell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StandardScaler</w:t>
      </w:r>
      <w:proofErr w:type="spellEnd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(</w:t>
      </w:r>
      <w:proofErr w:type="gram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).</w:t>
      </w:r>
      <w:proofErr w:type="spell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fit</w:t>
      </w:r>
      <w:proofErr w:type="gramEnd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_transform</w:t>
      </w:r>
      <w:proofErr w:type="spellEnd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(</w:t>
      </w:r>
      <w:proofErr w:type="spell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X_train</w:t>
      </w:r>
      <w:proofErr w:type="spellEnd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)</w:t>
      </w:r>
    </w:p>
    <w:p w:rsidR="00972084" w:rsidRPr="00972084" w:rsidRDefault="00972084" w:rsidP="009720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proofErr w:type="spellStart"/>
      <w:proofErr w:type="gram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sns.scatterplot</w:t>
      </w:r>
      <w:proofErr w:type="spellEnd"/>
      <w:proofErr w:type="gramEnd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(x=[X[</w:t>
      </w:r>
      <w:r w:rsidRPr="00972084">
        <w:rPr>
          <w:rFonts w:ascii="Courier New" w:eastAsia="Times New Roman" w:hAnsi="Courier New" w:cs="Courier New"/>
          <w:color w:val="09885A"/>
          <w:sz w:val="21"/>
          <w:szCs w:val="21"/>
          <w:lang w:val="en-US" w:eastAsia="en-US" w:bidi="ar-SA"/>
        </w:rPr>
        <w:t>0</w:t>
      </w: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] </w:t>
      </w:r>
      <w:r w:rsidRPr="00972084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for</w:t>
      </w: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X </w:t>
      </w:r>
      <w:r w:rsidRPr="00972084">
        <w:rPr>
          <w:rFonts w:ascii="Courier New" w:eastAsia="Times New Roman" w:hAnsi="Courier New" w:cs="Courier New"/>
          <w:color w:val="0000FF"/>
          <w:sz w:val="21"/>
          <w:szCs w:val="21"/>
          <w:lang w:val="en-US" w:eastAsia="en-US" w:bidi="ar-SA"/>
        </w:rPr>
        <w:t>in</w:t>
      </w: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X_train</w:t>
      </w:r>
      <w:proofErr w:type="spellEnd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],</w:t>
      </w:r>
    </w:p>
    <w:p w:rsidR="00972084" w:rsidRPr="00972084" w:rsidRDefault="00972084" w:rsidP="009720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               y=[</w:t>
      </w:r>
      <w:proofErr w:type="gram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X[</w:t>
      </w:r>
      <w:proofErr w:type="gramEnd"/>
      <w:r w:rsidRPr="00972084">
        <w:rPr>
          <w:rFonts w:ascii="Courier New" w:eastAsia="Times New Roman" w:hAnsi="Courier New" w:cs="Courier New"/>
          <w:color w:val="09885A"/>
          <w:sz w:val="21"/>
          <w:szCs w:val="21"/>
          <w:lang w:val="en-US" w:eastAsia="en-US" w:bidi="ar-SA"/>
        </w:rPr>
        <w:t>1</w:t>
      </w: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] </w:t>
      </w:r>
      <w:r w:rsidRPr="00972084">
        <w:rPr>
          <w:rFonts w:ascii="Courier New" w:eastAsia="Times New Roman" w:hAnsi="Courier New" w:cs="Courier New"/>
          <w:color w:val="AF00DB"/>
          <w:sz w:val="21"/>
          <w:szCs w:val="21"/>
          <w:lang w:val="en-US" w:eastAsia="en-US" w:bidi="ar-SA"/>
        </w:rPr>
        <w:t>for</w:t>
      </w: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X </w:t>
      </w:r>
      <w:r w:rsidRPr="00972084">
        <w:rPr>
          <w:rFonts w:ascii="Courier New" w:eastAsia="Times New Roman" w:hAnsi="Courier New" w:cs="Courier New"/>
          <w:color w:val="0000FF"/>
          <w:sz w:val="21"/>
          <w:szCs w:val="21"/>
          <w:lang w:val="en-US" w:eastAsia="en-US" w:bidi="ar-SA"/>
        </w:rPr>
        <w:t>in</w:t>
      </w: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</w:t>
      </w:r>
      <w:proofErr w:type="spell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X_train</w:t>
      </w:r>
      <w:proofErr w:type="spellEnd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],</w:t>
      </w:r>
    </w:p>
    <w:p w:rsidR="00972084" w:rsidRPr="00972084" w:rsidRDefault="00972084" w:rsidP="009720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               hue=</w:t>
      </w:r>
      <w:proofErr w:type="spell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true_labels</w:t>
      </w:r>
      <w:proofErr w:type="spellEnd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,</w:t>
      </w:r>
    </w:p>
    <w:p w:rsidR="00972084" w:rsidRPr="00972084" w:rsidRDefault="00972084" w:rsidP="009720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               palette=</w:t>
      </w:r>
      <w:r w:rsidRPr="00972084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"deep"</w:t>
      </w: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,</w:t>
      </w:r>
    </w:p>
    <w:p w:rsidR="00972084" w:rsidRPr="00972084" w:rsidRDefault="00972084" w:rsidP="009720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               legend=</w:t>
      </w:r>
      <w:r w:rsidRPr="00972084">
        <w:rPr>
          <w:rFonts w:ascii="Courier New" w:eastAsia="Times New Roman" w:hAnsi="Courier New" w:cs="Courier New"/>
          <w:color w:val="0000FF"/>
          <w:sz w:val="21"/>
          <w:szCs w:val="21"/>
          <w:lang w:val="en-US" w:eastAsia="en-US" w:bidi="ar-SA"/>
        </w:rPr>
        <w:t>None</w:t>
      </w:r>
    </w:p>
    <w:p w:rsidR="00972084" w:rsidRPr="00972084" w:rsidRDefault="00972084" w:rsidP="009720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                )</w:t>
      </w:r>
      <w:bookmarkStart w:id="1" w:name="_GoBack"/>
      <w:bookmarkEnd w:id="1"/>
    </w:p>
    <w:p w:rsidR="00972084" w:rsidRPr="00972084" w:rsidRDefault="00972084" w:rsidP="009720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proofErr w:type="spellStart"/>
      <w:proofErr w:type="gram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plt.xlabel</w:t>
      </w:r>
      <w:proofErr w:type="spellEnd"/>
      <w:proofErr w:type="gramEnd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(</w:t>
      </w:r>
      <w:r w:rsidRPr="00972084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"x"</w:t>
      </w: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)</w:t>
      </w:r>
    </w:p>
    <w:p w:rsidR="00972084" w:rsidRPr="00972084" w:rsidRDefault="00972084" w:rsidP="009720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proofErr w:type="spellStart"/>
      <w:proofErr w:type="gram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plt.ylabel</w:t>
      </w:r>
      <w:proofErr w:type="spellEnd"/>
      <w:proofErr w:type="gramEnd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(</w:t>
      </w:r>
      <w:r w:rsidRPr="00972084">
        <w:rPr>
          <w:rFonts w:ascii="Courier New" w:eastAsia="Times New Roman" w:hAnsi="Courier New" w:cs="Courier New"/>
          <w:color w:val="A31515"/>
          <w:sz w:val="21"/>
          <w:szCs w:val="21"/>
          <w:lang w:val="en-US" w:eastAsia="en-US" w:bidi="ar-SA"/>
        </w:rPr>
        <w:t>"y"</w:t>
      </w:r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)</w:t>
      </w:r>
    </w:p>
    <w:p w:rsidR="00972084" w:rsidRPr="00972084" w:rsidRDefault="00972084" w:rsidP="0097208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</w:pPr>
      <w:proofErr w:type="spellStart"/>
      <w:proofErr w:type="gramStart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plt.show</w:t>
      </w:r>
      <w:proofErr w:type="spellEnd"/>
      <w:proofErr w:type="gramEnd"/>
      <w:r w:rsidRPr="00972084">
        <w:rPr>
          <w:rFonts w:ascii="Courier New" w:eastAsia="Times New Roman" w:hAnsi="Courier New" w:cs="Courier New"/>
          <w:color w:val="000000"/>
          <w:sz w:val="21"/>
          <w:szCs w:val="21"/>
          <w:lang w:val="en-US" w:eastAsia="en-US" w:bidi="ar-SA"/>
        </w:rPr>
        <w:t>() </w:t>
      </w:r>
    </w:p>
    <w:p w:rsidR="00F06BCE" w:rsidRPr="00DF2569" w:rsidRDefault="00F06BCE" w:rsidP="00810923">
      <w:pPr>
        <w:rPr>
          <w:rFonts w:ascii="Times New Roman" w:hAnsi="Times New Roman" w:cs="Times New Roman"/>
        </w:rPr>
      </w:pPr>
    </w:p>
    <w:p w:rsidR="00F06BCE" w:rsidRPr="00972084" w:rsidRDefault="00F06BCE" w:rsidP="00972084">
      <w:pPr>
        <w:rPr>
          <w:rFonts w:ascii="Times New Roman" w:hAnsi="Times New Roman" w:cs="Times New Roman"/>
          <w:b/>
          <w:u w:val="single"/>
        </w:rPr>
      </w:pPr>
      <w:r w:rsidRPr="00972084">
        <w:rPr>
          <w:rFonts w:ascii="Times New Roman" w:hAnsi="Times New Roman" w:cs="Times New Roman"/>
          <w:b/>
          <w:u w:val="single"/>
        </w:rPr>
        <w:t>OUTPUT</w:t>
      </w:r>
    </w:p>
    <w:p w:rsidR="00F06BCE" w:rsidRPr="00DF2569" w:rsidRDefault="00972084" w:rsidP="00F06B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US" w:eastAsia="en-US" w:bidi="ar-SA"/>
        </w:rPr>
        <w:drawing>
          <wp:inline distT="0" distB="0" distL="0" distR="0">
            <wp:extent cx="4791744" cy="2486372"/>
            <wp:effectExtent l="0" t="0" r="889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aptur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6292" w:rsidRPr="00DF2569" w:rsidRDefault="00136292" w:rsidP="00F06BCE">
      <w:pPr>
        <w:rPr>
          <w:rFonts w:ascii="Times New Roman" w:hAnsi="Times New Roman" w:cs="Times New Roman"/>
        </w:rPr>
      </w:pPr>
    </w:p>
    <w:p w:rsidR="00136292" w:rsidRPr="00DF2569" w:rsidRDefault="00136292" w:rsidP="00F06BCE">
      <w:pPr>
        <w:rPr>
          <w:rFonts w:ascii="Times New Roman" w:hAnsi="Times New Roman" w:cs="Times New Roman"/>
        </w:rPr>
      </w:pPr>
    </w:p>
    <w:p w:rsidR="00136292" w:rsidRPr="00DF2569" w:rsidRDefault="00136292" w:rsidP="00F06BCE">
      <w:pPr>
        <w:rPr>
          <w:rFonts w:ascii="Times New Roman" w:hAnsi="Times New Roman" w:cs="Times New Roman"/>
        </w:rPr>
      </w:pPr>
    </w:p>
    <w:p w:rsidR="00136292" w:rsidRPr="00DF2569" w:rsidRDefault="00136292" w:rsidP="00F06BCE">
      <w:pPr>
        <w:rPr>
          <w:rFonts w:ascii="Times New Roman" w:hAnsi="Times New Roman" w:cs="Times New Roman"/>
        </w:rPr>
      </w:pPr>
    </w:p>
    <w:p w:rsidR="00C46389" w:rsidRPr="00C46389" w:rsidRDefault="00C46389" w:rsidP="00DF2569">
      <w:pPr>
        <w:pStyle w:val="SourceCode"/>
        <w:rPr>
          <w:rFonts w:ascii="Times New Roman" w:hAnsi="Times New Roman" w:cs="Times New Roman"/>
        </w:rPr>
      </w:pPr>
    </w:p>
    <w:p w:rsidR="00EC3E27" w:rsidRPr="00DF2569" w:rsidRDefault="00EC3E27" w:rsidP="008962F3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</w:p>
    <w:p w:rsidR="008962F3" w:rsidRPr="00DF2569" w:rsidRDefault="008962F3" w:rsidP="008962F3">
      <w:pPr>
        <w:rPr>
          <w:rFonts w:ascii="Times New Roman" w:hAnsi="Times New Roman" w:cs="Times New Roman"/>
        </w:rPr>
      </w:pPr>
    </w:p>
    <w:sectPr w:rsidR="008962F3" w:rsidRPr="00DF2569">
      <w:headerReference w:type="default" r:id="rId8"/>
      <w:footerReference w:type="default" r:id="rId9"/>
      <w:pgSz w:w="11906" w:h="16838"/>
      <w:pgMar w:top="993" w:right="707" w:bottom="851" w:left="1134" w:header="568" w:footer="40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264C" w:rsidRDefault="0022264C">
      <w:pPr>
        <w:spacing w:after="0" w:line="240" w:lineRule="auto"/>
      </w:pPr>
      <w:r>
        <w:separator/>
      </w:r>
    </w:p>
  </w:endnote>
  <w:endnote w:type="continuationSeparator" w:id="0">
    <w:p w:rsidR="0022264C" w:rsidRDefault="002226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altName w:val="Bell MT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675D" w:rsidRDefault="0079113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proofErr w:type="spellStart"/>
    <w:r>
      <w:rPr>
        <w:color w:val="000000"/>
      </w:rPr>
      <w:t>Amal</w:t>
    </w:r>
    <w:proofErr w:type="spellEnd"/>
    <w:r>
      <w:rPr>
        <w:color w:val="000000"/>
      </w:rPr>
      <w:t xml:space="preserve"> </w:t>
    </w:r>
    <w:proofErr w:type="spellStart"/>
    <w:r>
      <w:rPr>
        <w:color w:val="000000"/>
      </w:rPr>
      <w:t>Jyothi</w:t>
    </w:r>
    <w:proofErr w:type="spellEnd"/>
    <w:r>
      <w:rPr>
        <w:color w:val="000000"/>
      </w:rPr>
      <w:t xml:space="preserve"> College of Engineering, </w:t>
    </w:r>
    <w:proofErr w:type="spellStart"/>
    <w:r>
      <w:rPr>
        <w:color w:val="000000"/>
      </w:rPr>
      <w:t>Kanjirappally</w:t>
    </w:r>
    <w:proofErr w:type="spellEnd"/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264C" w:rsidRDefault="0022264C">
      <w:pPr>
        <w:spacing w:after="0" w:line="240" w:lineRule="auto"/>
      </w:pPr>
      <w:r>
        <w:separator/>
      </w:r>
    </w:p>
  </w:footnote>
  <w:footnote w:type="continuationSeparator" w:id="0">
    <w:p w:rsidR="0022264C" w:rsidRDefault="002226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675D" w:rsidRDefault="0079113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>20MCA136 – NETWORKING &amp; SYSTEM ADMINISTRATION LAB</w:t>
    </w:r>
    <w:r>
      <w:rPr>
        <w:color w:val="000000"/>
      </w:rPr>
      <w:tab/>
      <w:t xml:space="preserve">                                  Dept. of Computer Applica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0613F"/>
    <w:multiLevelType w:val="hybridMultilevel"/>
    <w:tmpl w:val="9AC4C4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E355BB"/>
    <w:multiLevelType w:val="hybridMultilevel"/>
    <w:tmpl w:val="1FE2783A"/>
    <w:lvl w:ilvl="0" w:tplc="D722C54A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911FD7"/>
    <w:multiLevelType w:val="hybridMultilevel"/>
    <w:tmpl w:val="80C80E58"/>
    <w:lvl w:ilvl="0" w:tplc="D014449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944F7"/>
    <w:multiLevelType w:val="hybridMultilevel"/>
    <w:tmpl w:val="2CE6EE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E9D3E4D"/>
    <w:multiLevelType w:val="hybridMultilevel"/>
    <w:tmpl w:val="80C80E58"/>
    <w:lvl w:ilvl="0" w:tplc="D014449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9675D"/>
    <w:rsid w:val="000633ED"/>
    <w:rsid w:val="00120F33"/>
    <w:rsid w:val="00136292"/>
    <w:rsid w:val="001E7370"/>
    <w:rsid w:val="0022264C"/>
    <w:rsid w:val="00286700"/>
    <w:rsid w:val="00583772"/>
    <w:rsid w:val="005F1E09"/>
    <w:rsid w:val="006226E1"/>
    <w:rsid w:val="00643569"/>
    <w:rsid w:val="0078617A"/>
    <w:rsid w:val="0079113C"/>
    <w:rsid w:val="007F332B"/>
    <w:rsid w:val="00810923"/>
    <w:rsid w:val="008962F3"/>
    <w:rsid w:val="00972084"/>
    <w:rsid w:val="00AE162C"/>
    <w:rsid w:val="00B31D60"/>
    <w:rsid w:val="00B9675D"/>
    <w:rsid w:val="00C46389"/>
    <w:rsid w:val="00D150B4"/>
    <w:rsid w:val="00D75D59"/>
    <w:rsid w:val="00DF2569"/>
    <w:rsid w:val="00EC3E27"/>
    <w:rsid w:val="00F06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4C7CF"/>
  <w15:docId w15:val="{9B6BA3D6-ED7B-4278-B677-323015E1D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IN" w:eastAsia="en-IN" w:bidi="ml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bottom w:val="single" w:sz="12" w:space="12" w:color="FFC000"/>
      </w:pBdr>
      <w:spacing w:before="460" w:after="480"/>
      <w:outlineLvl w:val="0"/>
    </w:pPr>
    <w:rPr>
      <w:color w:val="5B9BD5"/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109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 w:bidi="ar-SA"/>
    </w:rPr>
  </w:style>
  <w:style w:type="paragraph" w:customStyle="1" w:styleId="FirstParagraph">
    <w:name w:val="First Paragraph"/>
    <w:basedOn w:val="BodyText"/>
    <w:next w:val="BodyText"/>
    <w:qFormat/>
    <w:rsid w:val="00F06BCE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character" w:customStyle="1" w:styleId="VerbatimChar">
    <w:name w:val="Verbatim Char"/>
    <w:basedOn w:val="DefaultParagraphFont"/>
    <w:link w:val="SourceCode"/>
    <w:rsid w:val="00F06BCE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F06BCE"/>
    <w:pPr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F06BCE"/>
    <w:rPr>
      <w:rFonts w:ascii="Consolas" w:hAnsi="Consolas"/>
      <w:color w:val="40A070"/>
    </w:rPr>
  </w:style>
  <w:style w:type="character" w:customStyle="1" w:styleId="CharTok">
    <w:name w:val="CharTok"/>
    <w:basedOn w:val="VerbatimChar"/>
    <w:rsid w:val="00F06BCE"/>
    <w:rPr>
      <w:rFonts w:ascii="Consolas" w:hAnsi="Consolas"/>
      <w:color w:val="4070A0"/>
    </w:rPr>
  </w:style>
  <w:style w:type="character" w:customStyle="1" w:styleId="SpecialCharTok">
    <w:name w:val="SpecialCharTok"/>
    <w:basedOn w:val="VerbatimChar"/>
    <w:rsid w:val="00F06BCE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F06BCE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F06BCE"/>
    <w:rPr>
      <w:rFonts w:ascii="Consolas" w:hAnsi="Consolas"/>
    </w:rPr>
  </w:style>
  <w:style w:type="character" w:customStyle="1" w:styleId="CommentTok">
    <w:name w:val="CommentTok"/>
    <w:basedOn w:val="VerbatimChar"/>
    <w:rsid w:val="00F06BCE"/>
    <w:rPr>
      <w:rFonts w:ascii="Consolas" w:hAnsi="Consolas"/>
      <w:i/>
      <w:color w:val="60A0B0"/>
    </w:rPr>
  </w:style>
  <w:style w:type="character" w:customStyle="1" w:styleId="OperatorTok">
    <w:name w:val="OperatorTok"/>
    <w:basedOn w:val="VerbatimChar"/>
    <w:rsid w:val="00F06BCE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F06BCE"/>
    <w:rPr>
      <w:rFonts w:ascii="Consolas" w:hAnsi="Consolas"/>
    </w:rPr>
  </w:style>
  <w:style w:type="character" w:customStyle="1" w:styleId="NormalTok">
    <w:name w:val="NormalTok"/>
    <w:basedOn w:val="VerbatimChar"/>
    <w:rsid w:val="00F06BCE"/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F06BC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06BCE"/>
  </w:style>
  <w:style w:type="paragraph" w:styleId="ListParagraph">
    <w:name w:val="List Paragraph"/>
    <w:basedOn w:val="Normal"/>
    <w:uiPriority w:val="34"/>
    <w:qFormat/>
    <w:rsid w:val="00B31D60"/>
    <w:pPr>
      <w:ind w:left="720"/>
      <w:contextualSpacing/>
    </w:pPr>
  </w:style>
  <w:style w:type="character" w:customStyle="1" w:styleId="KeywordTok">
    <w:name w:val="KeywordTok"/>
    <w:basedOn w:val="VerbatimChar"/>
    <w:rsid w:val="006226E1"/>
    <w:rPr>
      <w:rFonts w:ascii="Consolas" w:hAnsi="Consolas"/>
      <w:b/>
      <w:color w:val="007020"/>
      <w:sz w:val="22"/>
    </w:rPr>
  </w:style>
  <w:style w:type="character" w:customStyle="1" w:styleId="FloatTok">
    <w:name w:val="FloatTok"/>
    <w:basedOn w:val="VerbatimChar"/>
    <w:rsid w:val="006226E1"/>
    <w:rPr>
      <w:rFonts w:ascii="Consolas" w:hAnsi="Consolas"/>
      <w:color w:val="40A070"/>
      <w:sz w:val="22"/>
    </w:rPr>
  </w:style>
  <w:style w:type="character" w:customStyle="1" w:styleId="VariableTok">
    <w:name w:val="VariableTok"/>
    <w:basedOn w:val="VerbatimChar"/>
    <w:rsid w:val="006226E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6226E1"/>
    <w:rPr>
      <w:rFonts w:ascii="Consolas" w:hAnsi="Consolas"/>
      <w:b/>
      <w:color w:val="00702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7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7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1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6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3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9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2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2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85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1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4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5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1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7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14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0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77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8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0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3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2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0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1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3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0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9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8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7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08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87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3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7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8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05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6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cemca</dc:creator>
  <cp:lastModifiedBy>ajcemca</cp:lastModifiedBy>
  <cp:revision>2</cp:revision>
  <dcterms:created xsi:type="dcterms:W3CDTF">2022-11-07T10:38:00Z</dcterms:created>
  <dcterms:modified xsi:type="dcterms:W3CDTF">2022-11-07T10:38:00Z</dcterms:modified>
</cp:coreProperties>
</file>